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8CBD4" w14:textId="6A098A10" w:rsidR="00D230B1" w:rsidRPr="00D230B1" w:rsidRDefault="00D230B1">
      <w:pPr>
        <w:rPr>
          <w:b/>
          <w:bCs/>
        </w:rPr>
      </w:pPr>
      <w:r>
        <w:rPr>
          <w:b/>
          <w:bCs/>
        </w:rPr>
        <w:t>MIDSEM TEST</w:t>
      </w:r>
    </w:p>
    <w:p w14:paraId="1AEC6D05" w14:textId="201701B2" w:rsidR="00614F6A" w:rsidRDefault="00766476">
      <w:r>
        <w:t xml:space="preserve">Missing Values </w:t>
      </w:r>
    </w:p>
    <w:tbl>
      <w:tblPr>
        <w:tblW w:w="384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</w:tblGrid>
      <w:tr w:rsidR="00766476" w:rsidRPr="00766476" w14:paraId="7244B599" w14:textId="77777777" w:rsidTr="00766476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2A7F51" w14:textId="50F7AF75" w:rsidR="00766476" w:rsidRPr="00766476" w:rsidRDefault="00766476" w:rsidP="0076647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630165" w14:textId="49130587" w:rsidR="00766476" w:rsidRPr="00766476" w:rsidRDefault="00766476" w:rsidP="0076647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3957A9" w14:textId="79C7E6B4" w:rsidR="00766476" w:rsidRPr="00766476" w:rsidRDefault="00766476" w:rsidP="0076647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B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E4B6C6" w14:textId="04EA7F5B" w:rsidR="00766476" w:rsidRPr="00766476" w:rsidRDefault="00766476" w:rsidP="0076647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C</w:t>
            </w:r>
          </w:p>
        </w:tc>
      </w:tr>
      <w:tr w:rsidR="00766476" w:rsidRPr="00766476" w14:paraId="5A3AC805" w14:textId="77777777" w:rsidTr="00766476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8437E" w14:textId="77777777" w:rsidR="00766476" w:rsidRPr="00766476" w:rsidRDefault="00766476" w:rsidP="0076647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66476">
              <w:rPr>
                <w:rFonts w:ascii="Calibri" w:eastAsia="Times New Roman" w:hAnsi="Calibri" w:cs="Calibri"/>
                <w:color w:val="000000"/>
                <w:lang w:eastAsia="en-AU"/>
              </w:rPr>
              <w:t>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22711" w14:textId="77777777" w:rsidR="00766476" w:rsidRPr="00766476" w:rsidRDefault="00766476" w:rsidP="0076647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66476">
              <w:rPr>
                <w:rFonts w:ascii="Calibri" w:eastAsia="Times New Roman" w:hAnsi="Calibri" w:cs="Calibri"/>
                <w:color w:val="000000"/>
                <w:lang w:eastAsia="en-AU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19F67" w14:textId="77777777" w:rsidR="00766476" w:rsidRPr="00766476" w:rsidRDefault="00766476" w:rsidP="0076647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66476">
              <w:rPr>
                <w:rFonts w:ascii="Calibri" w:eastAsia="Times New Roman" w:hAnsi="Calibri" w:cs="Calibri"/>
                <w:color w:val="000000"/>
                <w:lang w:eastAsia="en-AU"/>
              </w:rPr>
              <w:t>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CFF4C" w14:textId="77777777" w:rsidR="00766476" w:rsidRPr="00766476" w:rsidRDefault="00766476" w:rsidP="0076647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766476">
              <w:rPr>
                <w:rFonts w:ascii="Calibri" w:eastAsia="Times New Roman" w:hAnsi="Calibri" w:cs="Calibri"/>
                <w:color w:val="000000"/>
                <w:lang w:eastAsia="en-AU"/>
              </w:rPr>
              <w:t>2.2</w:t>
            </w:r>
          </w:p>
        </w:tc>
      </w:tr>
    </w:tbl>
    <w:p w14:paraId="36FFEDEA" w14:textId="33247231" w:rsidR="00766476" w:rsidRDefault="00766476"/>
    <w:p w14:paraId="2BD2044D" w14:textId="3979ACF8" w:rsidR="00766476" w:rsidRPr="002E2AC9" w:rsidRDefault="00766476">
      <w:pPr>
        <w:rPr>
          <w:rFonts w:eastAsiaTheme="minorEastAsia"/>
        </w:rPr>
      </w:pPr>
      <w:r>
        <w:t>Question 1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∼</m:t>
          </m:r>
          <m:r>
            <w:rPr>
              <w:rFonts w:ascii="Cambria Math" w:eastAsiaTheme="minorEastAsia" w:hAnsi="Cambria Math"/>
            </w:rPr>
            <m:t>Poisso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5.1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Poisso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.1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s</m:t>
                  </m:r>
                </m:e>
              </m:d>
            </m:e>
          </m:d>
        </m:oMath>
      </m:oMathPara>
    </w:p>
    <w:p w14:paraId="63495109" w14:textId="77777777" w:rsidR="002E2AC9" w:rsidRPr="002E2AC9" w:rsidRDefault="002E2AC9">
      <w:pPr>
        <w:rPr>
          <w:rFonts w:eastAsiaTheme="minorEastAsia"/>
        </w:rPr>
      </w:pPr>
    </w:p>
    <w:p w14:paraId="735710B7" w14:textId="3F4E6D8F" w:rsidR="00080E76" w:rsidRDefault="00080E76" w:rsidP="00080E76">
      <w:pPr>
        <w:pStyle w:val="ListParagraph"/>
        <w:numPr>
          <w:ilvl w:val="0"/>
          <w:numId w:val="3"/>
        </w:numPr>
      </w:pPr>
      <w:r>
        <w:t>The inter-event time follows a Poisson Distribution</w:t>
      </w:r>
    </w:p>
    <w:p w14:paraId="3ECDDDCB" w14:textId="53D32B6F" w:rsidR="00080E76" w:rsidRPr="002E2AC9" w:rsidRDefault="002E2AC9" w:rsidP="00080E76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  <m:r>
          <w:rPr>
            <w:rFonts w:ascii="Cambria Math" w:hAnsi="Cambria Math"/>
          </w:rPr>
          <m:t>=5.1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s</m:t>
            </m:r>
          </m:e>
        </m:d>
      </m:oMath>
    </w:p>
    <w:p w14:paraId="6B7E7214" w14:textId="50385EEA" w:rsidR="004E10CF" w:rsidRPr="004E10CF" w:rsidRDefault="00A3146D" w:rsidP="004E10CF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E(N_6)=Mean(Poisson(5.1*6) = 30.599999999999998 </m:t>
        </m:r>
        <m:r>
          <m:rPr>
            <m:sty m:val="p"/>
          </m:rPr>
          <w:rPr>
            <w:rFonts w:ascii="Cambria Math" w:eastAsiaTheme="minorEastAsia" w:hAnsi="Cambria Math"/>
          </w:rPr>
          <m:t>≈</m:t>
        </m:r>
        <m:r>
          <w:rPr>
            <w:rFonts w:ascii="Cambria Math" w:eastAsiaTheme="minorEastAsia" w:hAnsi="Cambria Math"/>
          </w:rPr>
          <m:t>30.6</m:t>
        </m:r>
      </m:oMath>
    </w:p>
    <w:p w14:paraId="044F4913" w14:textId="123180DC" w:rsidR="00A3146D" w:rsidRPr="00DC2452" w:rsidRDefault="00FF0541" w:rsidP="00080E76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Pr</m:t>
            </m:r>
            <m:ctrlPr>
              <w:rPr>
                <w:rFonts w:ascii="Cambria Math" w:eastAsiaTheme="minorEastAsia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&gt;1.8+E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</m:e>
                </m:d>
              </m:e>
            </m:d>
          </m:e>
        </m:func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w:br/>
        </m:r>
      </m:oMath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/>
            </w:rPr>
            <m:t>=10.2</m:t>
          </m:r>
          <m:r>
            <m:rPr>
              <m:sty m:val="p"/>
            </m:rPr>
            <w:rPr>
              <w:rFonts w:eastAsiaTheme="minorEastAsia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</w:rPr>
            <m:t>Pr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0.2+1.8</m:t>
              </m:r>
            </m:e>
          </m:d>
          <m:r>
            <w:rPr>
              <w:rFonts w:ascii="Cambria Math" w:eastAsiaTheme="minorEastAsia" w:hAnsi="Cambria Math"/>
            </w:rPr>
            <m:t>=0.7564968855759098</m:t>
          </m:r>
        </m:oMath>
      </m:oMathPara>
    </w:p>
    <w:p w14:paraId="58FCCEC6" w14:textId="4D7F4242" w:rsidR="00DC2452" w:rsidRPr="00A3146D" w:rsidRDefault="00FF0541" w:rsidP="00080E76">
      <w:pPr>
        <w:pStyle w:val="ListParagraph"/>
        <w:numPr>
          <w:ilvl w:val="0"/>
          <w:numId w:val="3"/>
        </w:numPr>
        <w:rPr>
          <w:rFonts w:eastAsiaTheme="minorEastAsia"/>
        </w:rPr>
      </w:pP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w:rPr>
                <w:rFonts w:ascii="Cambria Math" w:eastAsiaTheme="minorEastAsia" w:hAnsi="Cambria Math"/>
              </w:rPr>
              <m:t>Pr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&gt;2.2</m:t>
                </m:r>
              </m:e>
            </m:d>
          </m:e>
        </m:func>
        <m:r>
          <w:rPr>
            <w:rFonts w:ascii="Cambria Math" w:eastAsiaTheme="minorEastAsia" w:hAnsi="Cambria Math"/>
          </w:rPr>
          <m:t>=0.9976500924527895</m:t>
        </m:r>
      </m:oMath>
    </w:p>
    <w:p w14:paraId="21C56E25" w14:textId="03044BE4" w:rsidR="00766476" w:rsidRDefault="00766476" w:rsidP="00766476"/>
    <w:p w14:paraId="6349DB74" w14:textId="77777777" w:rsidR="005734F7" w:rsidRDefault="005734F7">
      <w:r>
        <w:br w:type="page"/>
      </w:r>
    </w:p>
    <w:p w14:paraId="248A037D" w14:textId="258B124D" w:rsidR="00766476" w:rsidRDefault="00766476" w:rsidP="00766476">
      <w:r>
        <w:lastRenderedPageBreak/>
        <w:t>Question 2</w:t>
      </w:r>
    </w:p>
    <w:p w14:paraId="09872964" w14:textId="087E8A7D" w:rsidR="001B1B27" w:rsidRPr="00150835" w:rsidRDefault="00150835" w:rsidP="001B1B27">
      <w:pPr>
        <w:pStyle w:val="ListParagraph"/>
        <w:numPr>
          <w:ilvl w:val="0"/>
          <w:numId w:val="5"/>
        </w:numPr>
      </w:pPr>
      <w:r>
        <w:t xml:space="preserve">For the chain to be an absorbing Markov process, every state must be able to reach a state that is absorbing. So </w:t>
      </w:r>
      <m:oMath>
        <m:r>
          <w:rPr>
            <w:rFonts w:ascii="Cambria Math" w:hAnsi="Cambria Math"/>
          </w:rPr>
          <m:t>a, b</m:t>
        </m:r>
      </m:oMath>
      <w:r>
        <w:rPr>
          <w:rFonts w:eastAsiaTheme="minorEastAsia"/>
        </w:rPr>
        <w:t xml:space="preserve"> both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be 1 since we could start at either state 1 or state 2, and since both states are absorbing the chain will be considered an absorbing Markov process. </w:t>
      </w:r>
      <w:r w:rsidR="0028763B">
        <w:rPr>
          <w:rFonts w:eastAsiaTheme="minorEastAsia"/>
        </w:rPr>
        <w:t xml:space="preserve">Another option would be to direct to only one state, </w:t>
      </w:r>
      <w:proofErr w:type="gramStart"/>
      <w:r w:rsidR="0028763B">
        <w:rPr>
          <w:rFonts w:eastAsiaTheme="minorEastAsia"/>
        </w:rPr>
        <w:t>i.e.</w:t>
      </w:r>
      <w:proofErr w:type="gramEnd"/>
      <w:r w:rsidR="0028763B">
        <w:rPr>
          <w:rFonts w:eastAsiaTheme="minorEastAsia"/>
        </w:rPr>
        <w:t xml:space="preserve"> a-&gt;b only  or b-&gt; a only. So (a = 0, b = 1) or (a = 1, b = 0) respectively.</w:t>
      </w:r>
    </w:p>
    <w:p w14:paraId="4FAF7623" w14:textId="34D1B1EE" w:rsidR="00CF100F" w:rsidRDefault="00150835" w:rsidP="00CF100F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>For a continuous</w:t>
      </w:r>
      <w:r w:rsidR="00394226">
        <w:rPr>
          <w:rFonts w:eastAsiaTheme="minorEastAsia"/>
        </w:rPr>
        <w:t>-</w:t>
      </w:r>
      <w:r>
        <w:rPr>
          <w:rFonts w:eastAsiaTheme="minorEastAsia"/>
        </w:rPr>
        <w:t>time Markov chain to be an absorbing Markov process</w:t>
      </w:r>
      <w:r w:rsidR="00414C6C">
        <w:rPr>
          <w:rFonts w:eastAsiaTheme="minorEastAsia"/>
        </w:rPr>
        <w:t xml:space="preserve"> the generator matrix</w:t>
      </w:r>
      <w:r w:rsidR="0028763B">
        <w:rPr>
          <w:rFonts w:eastAsiaTheme="minorEastAsia"/>
        </w:rPr>
        <w:t>,</w:t>
      </w:r>
      <w:r w:rsidR="00414C6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lit/>
              </m:rPr>
              <w:rPr>
                <w:rFonts w:ascii="Cambria Math" w:eastAsiaTheme="minorEastAsia" w:hAnsi="Cambria Math"/>
              </w:rPr>
              <m:t>{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-a</m:t>
                </m:r>
              </m:e>
            </m:d>
            <m:r>
              <w:rPr>
                <w:rFonts w:ascii="Cambria Math" w:eastAsiaTheme="minorEastAsia" w:hAnsi="Cambria Math"/>
              </w:rPr>
              <m:t>,a</m:t>
            </m:r>
            <m:r>
              <m:rPr>
                <m:lit/>
              </m:rPr>
              <w:rPr>
                <w:rFonts w:ascii="Cambria Math" w:eastAsiaTheme="minorEastAsia" w:hAnsi="Cambria Math"/>
              </w:rPr>
              <m:t>}</m:t>
            </m:r>
            <m:r>
              <w:rPr>
                <w:rFonts w:ascii="Cambria Math" w:eastAsiaTheme="minorEastAsia" w:hAnsi="Cambria Math"/>
              </w:rPr>
              <m:t>,</m:t>
            </m:r>
            <m:r>
              <m:rPr>
                <m:lit/>
              </m:rPr>
              <w:rPr>
                <w:rFonts w:ascii="Cambria Math" w:eastAsiaTheme="minorEastAsia" w:hAnsi="Cambria Math"/>
              </w:rPr>
              <m:t>{</m:t>
            </m:r>
            <m:r>
              <w:rPr>
                <w:rFonts w:ascii="Cambria Math" w:eastAsiaTheme="minorEastAsia" w:hAnsi="Cambria Math"/>
              </w:rPr>
              <m:t>b,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-b</m:t>
                </m:r>
              </m:e>
            </m:d>
            <m:r>
              <m:rPr>
                <m:lit/>
              </m:rPr>
              <w:rPr>
                <w:rFonts w:ascii="Cambria Math" w:eastAsiaTheme="minorEastAsia" w:hAnsi="Cambria Math"/>
              </w:rPr>
              <m:t>}</m:t>
            </m:r>
          </m:e>
        </m:d>
      </m:oMath>
      <w:r w:rsidR="0028763B">
        <w:rPr>
          <w:rFonts w:eastAsiaTheme="minorEastAsia"/>
        </w:rPr>
        <w:t xml:space="preserve">, the rows should equal to 0 and  </w:t>
      </w:r>
      <w:proofErr w:type="gramStart"/>
      <w:r w:rsidR="0028763B">
        <w:rPr>
          <w:rFonts w:eastAsiaTheme="minorEastAsia"/>
        </w:rPr>
        <w:t>However</w:t>
      </w:r>
      <w:proofErr w:type="gramEnd"/>
      <w:r w:rsidR="0028763B">
        <w:rPr>
          <w:rFonts w:eastAsiaTheme="minorEastAsia"/>
        </w:rPr>
        <w:t xml:space="preserve"> the </w:t>
      </w:r>
    </w:p>
    <w:p w14:paraId="6BA3B846" w14:textId="437AA20F" w:rsidR="00CF100F" w:rsidRPr="00CF100F" w:rsidRDefault="00CF100F" w:rsidP="00CF100F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 xml:space="preserve">Given enough cycles, the distribution matrix for the </w:t>
      </w:r>
      <w:r w:rsidR="00512804">
        <w:rPr>
          <w:rFonts w:eastAsiaTheme="minorEastAsia"/>
        </w:rPr>
        <w:t>Markov</w:t>
      </w:r>
      <w:r>
        <w:rPr>
          <w:rFonts w:eastAsiaTheme="minorEastAsia"/>
        </w:rPr>
        <w:t xml:space="preserve"> chain will eventually become a stationary distribution </w:t>
      </w:r>
    </w:p>
    <w:p w14:paraId="39ACBF5F" w14:textId="77777777" w:rsidR="001B1B27" w:rsidRDefault="001B1B27" w:rsidP="00766476"/>
    <w:p w14:paraId="543F7DF9" w14:textId="77777777" w:rsidR="005734F7" w:rsidRDefault="005734F7">
      <w:r>
        <w:br w:type="page"/>
      </w:r>
    </w:p>
    <w:p w14:paraId="7907BA1B" w14:textId="2374D5EC" w:rsidR="00766476" w:rsidRDefault="00766476" w:rsidP="00766476">
      <w:r>
        <w:lastRenderedPageBreak/>
        <w:t>Question 3</w:t>
      </w:r>
    </w:p>
    <w:p w14:paraId="45B44B88" w14:textId="0E9DDACE" w:rsidR="000C0D23" w:rsidRDefault="000C0D23" w:rsidP="000C0D23">
      <w:pPr>
        <w:pStyle w:val="ListParagraph"/>
        <w:numPr>
          <w:ilvl w:val="0"/>
          <w:numId w:val="6"/>
        </w:numPr>
      </w:pPr>
      <w:r>
        <w:t xml:space="preserve">P = </w:t>
      </w:r>
      <w:r>
        <w:br/>
        <w:t>[0, 0.5, 0.5,</w:t>
      </w:r>
      <w:r>
        <w:br/>
        <w:t>0.5, 0, 0.5,</w:t>
      </w:r>
      <w:r>
        <w:br/>
        <w:t>0.5, 0.5, 0]</w:t>
      </w:r>
    </w:p>
    <w:p w14:paraId="19001D52" w14:textId="518FBFCF" w:rsidR="000C0D23" w:rsidRDefault="005A5DAA" w:rsidP="000C0D23">
      <w:pPr>
        <w:pStyle w:val="ListParagraph"/>
        <w:numPr>
          <w:ilvl w:val="0"/>
          <w:numId w:val="6"/>
        </w:numPr>
      </w:pPr>
      <w:proofErr w:type="spellStart"/>
      <w:r>
        <w:t>Pr</w:t>
      </w:r>
      <w:proofErr w:type="spellEnd"/>
      <w:r>
        <w:t>(period = 2)</w:t>
      </w:r>
      <w:r w:rsidR="004A0414">
        <w:t xml:space="preserve"> = 1/4</w:t>
      </w:r>
      <w:r>
        <w:br/>
        <w:t>a -&gt; b -&gt; a</w:t>
      </w:r>
      <w:r>
        <w:br/>
      </w:r>
      <w:proofErr w:type="spellStart"/>
      <w:r>
        <w:t>a</w:t>
      </w:r>
      <w:proofErr w:type="spellEnd"/>
      <w:r>
        <w:t xml:space="preserve"> -&gt; c -&gt; a</w:t>
      </w:r>
      <w:r>
        <w:br/>
        <w:t>b -&gt; a -&gt; b</w:t>
      </w:r>
      <w:r>
        <w:br/>
      </w:r>
      <w:proofErr w:type="spellStart"/>
      <w:r>
        <w:t>b</w:t>
      </w:r>
      <w:proofErr w:type="spellEnd"/>
      <w:r>
        <w:t xml:space="preserve"> -&gt; c -&gt; b</w:t>
      </w:r>
      <w:r>
        <w:br/>
        <w:t>c -&gt; a -&gt; c</w:t>
      </w:r>
      <w:r>
        <w:br/>
      </w:r>
      <w:proofErr w:type="spellStart"/>
      <w:r>
        <w:t>c</w:t>
      </w:r>
      <w:proofErr w:type="spellEnd"/>
      <w:r>
        <w:t xml:space="preserve"> -&gt; b -&gt; c</w:t>
      </w:r>
    </w:p>
    <w:p w14:paraId="35A5E5E5" w14:textId="7546BB1C" w:rsidR="00BD66F6" w:rsidRDefault="00BD66F6" w:rsidP="000C0D23">
      <w:pPr>
        <w:pStyle w:val="ListParagraph"/>
        <w:numPr>
          <w:ilvl w:val="0"/>
          <w:numId w:val="6"/>
        </w:numPr>
      </w:pPr>
      <w:r>
        <w:t>D = [</w:t>
      </w:r>
      <w:r>
        <w:br/>
        <w:t>0.5</w:t>
      </w:r>
      <w:r>
        <w:br/>
        <w:t>0.5</w:t>
      </w:r>
      <w:r>
        <w:br/>
        <w:t>0.5]</w:t>
      </w:r>
      <w:r>
        <w:br/>
        <w:t>Final distribution = D*P = [0.5, 0.5, 0.5]</w:t>
      </w:r>
      <w:r w:rsidR="00BF217D">
        <w:br/>
        <w:t xml:space="preserve">The final distribution does not change regardless of where the starting state </w:t>
      </w:r>
      <w:proofErr w:type="gramStart"/>
      <w:r w:rsidR="00BF217D">
        <w:t>is, since</w:t>
      </w:r>
      <w:proofErr w:type="gramEnd"/>
      <w:r w:rsidR="00BF217D">
        <w:t xml:space="preserve"> </w:t>
      </w:r>
      <w:r w:rsidR="00B57ED0">
        <w:t>every final position is equally likely.</w:t>
      </w:r>
    </w:p>
    <w:p w14:paraId="768750FF" w14:textId="12A0A86C" w:rsidR="001B1B27" w:rsidRDefault="001B1B27" w:rsidP="00766476"/>
    <w:p w14:paraId="27A43ADF" w14:textId="62733A3A" w:rsidR="00766476" w:rsidRDefault="00766476" w:rsidP="00766476"/>
    <w:p w14:paraId="3870081B" w14:textId="77777777" w:rsidR="005734F7" w:rsidRDefault="005734F7">
      <w:r>
        <w:br w:type="page"/>
      </w:r>
    </w:p>
    <w:p w14:paraId="798DAC44" w14:textId="22D09EFD" w:rsidR="00766476" w:rsidRDefault="00766476" w:rsidP="00766476">
      <w:r>
        <w:lastRenderedPageBreak/>
        <w:t>Question 4</w:t>
      </w:r>
    </w:p>
    <w:p w14:paraId="06C8E1DD" w14:textId="0DC4443A" w:rsidR="00CB1C1F" w:rsidRDefault="00CB1C1F" w:rsidP="00766476">
      <w:r>
        <w:t>Missing Values</w:t>
      </w:r>
    </w:p>
    <w:tbl>
      <w:tblPr>
        <w:tblW w:w="2880" w:type="dxa"/>
        <w:tblLook w:val="04A0" w:firstRow="1" w:lastRow="0" w:firstColumn="1" w:lastColumn="0" w:noHBand="0" w:noVBand="1"/>
      </w:tblPr>
      <w:tblGrid>
        <w:gridCol w:w="1053"/>
        <w:gridCol w:w="1053"/>
        <w:gridCol w:w="1053"/>
      </w:tblGrid>
      <w:tr w:rsidR="00CB1C1F" w:rsidRPr="00CB1C1F" w14:paraId="25F3F51E" w14:textId="77777777" w:rsidTr="00CB1C1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63A5B" w14:textId="77777777" w:rsidR="00CB1C1F" w:rsidRPr="00CB1C1F" w:rsidRDefault="00CB1C1F" w:rsidP="00CB1C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B1C1F">
              <w:rPr>
                <w:rFonts w:ascii="Calibri" w:eastAsia="Times New Roman" w:hAnsi="Calibri" w:cs="Calibri"/>
                <w:color w:val="000000"/>
                <w:lang w:eastAsia="en-AU"/>
              </w:rPr>
              <w:t>0.0764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9725A" w14:textId="77777777" w:rsidR="00CB1C1F" w:rsidRPr="00CB1C1F" w:rsidRDefault="00CB1C1F" w:rsidP="00CB1C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B1C1F">
              <w:rPr>
                <w:rFonts w:ascii="Calibri" w:eastAsia="Times New Roman" w:hAnsi="Calibri" w:cs="Calibri"/>
                <w:color w:val="000000"/>
                <w:lang w:eastAsia="en-AU"/>
              </w:rPr>
              <w:t>0.1957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B080" w14:textId="77777777" w:rsidR="00CB1C1F" w:rsidRPr="00CB1C1F" w:rsidRDefault="00CB1C1F" w:rsidP="00CB1C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 w:rsidRPr="00CB1C1F">
              <w:rPr>
                <w:rFonts w:ascii="Calibri" w:eastAsia="Times New Roman" w:hAnsi="Calibri" w:cs="Calibri"/>
                <w:color w:val="000000"/>
                <w:lang w:eastAsia="en-AU"/>
              </w:rPr>
              <w:t>0.371898</w:t>
            </w:r>
          </w:p>
        </w:tc>
      </w:tr>
      <w:tr w:rsidR="00F40E77" w:rsidRPr="00CB1C1F" w14:paraId="5C91CEE4" w14:textId="77777777" w:rsidTr="00CB1C1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CEBBEF" w14:textId="60BADCFD" w:rsidR="00F40E77" w:rsidRPr="00CB1C1F" w:rsidRDefault="00F40E77" w:rsidP="00CB1C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0CABCC" w14:textId="7BBCBFC8" w:rsidR="00F40E77" w:rsidRPr="00CB1C1F" w:rsidRDefault="00F40E77" w:rsidP="00CB1C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278122" w14:textId="13164EC0" w:rsidR="00F40E77" w:rsidRPr="00CB1C1F" w:rsidRDefault="00F40E77" w:rsidP="00CB1C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Z</w:t>
            </w:r>
          </w:p>
        </w:tc>
      </w:tr>
    </w:tbl>
    <w:p w14:paraId="73AE3CF6" w14:textId="77777777" w:rsidR="00080E76" w:rsidRPr="00080E76" w:rsidRDefault="00080E76" w:rsidP="00766476">
      <w:pPr>
        <w:rPr>
          <w:rFonts w:ascii="Times New Roman" w:eastAsia="Times New Roman" w:hAnsi="Times New Roman" w:cs="Times New Roman"/>
        </w:rPr>
      </w:pPr>
    </w:p>
    <w:p w14:paraId="474E9448" w14:textId="5857D72B" w:rsidR="00CB1C1F" w:rsidRDefault="00150835" w:rsidP="00766476">
      <m:oMathPara>
        <m:oMath>
          <m:r>
            <w:rPr>
              <w:rFonts w:ascii="Cambria Math" w:hAnsi="Cambria Math"/>
            </w:rPr>
            <m:t>6q58=58p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6p58</m:t>
              </m:r>
            </m:e>
          </m:d>
        </m:oMath>
      </m:oMathPara>
    </w:p>
    <w:p w14:paraId="53D776F0" w14:textId="77777777" w:rsidR="00696AD5" w:rsidRDefault="00696AD5" w:rsidP="00766476"/>
    <w:p w14:paraId="48B19191" w14:textId="2838487A" w:rsidR="00766476" w:rsidRDefault="00696AD5" w:rsidP="00766476">
      <w:r>
        <w:t>_</w:t>
      </w:r>
      <w:proofErr w:type="spellStart"/>
      <w:r>
        <w:t>tq_x</w:t>
      </w:r>
      <w:proofErr w:type="spellEnd"/>
      <w:r>
        <w:t xml:space="preserve"> = (1 -_</w:t>
      </w:r>
      <w:proofErr w:type="spellStart"/>
      <w:r>
        <w:t>tp_x</w:t>
      </w:r>
      <w:proofErr w:type="spellEnd"/>
      <w:r>
        <w:t>)</w:t>
      </w:r>
      <w:r w:rsidR="00080E76">
        <w:t xml:space="preserve"> = </w:t>
      </w:r>
      <m:oMath>
        <m:r>
          <w:rPr>
            <w:rFonts w:ascii="Cambria Math" w:hAnsi="Cambria Math"/>
          </w:rPr>
          <m:t>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5+5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ⅆS</m:t>
                    </m:r>
                  </m:e>
                </m:nary>
              </m:e>
            </m:d>
          </m:sup>
        </m:sSup>
      </m:oMath>
    </w:p>
    <w:p w14:paraId="66709191" w14:textId="223349B7" w:rsidR="00696AD5" w:rsidRDefault="00FF0541" w:rsidP="00766476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60</m:t>
              </m:r>
            </m:sub>
          </m:sSub>
          <m:r>
            <w:rPr>
              <w:rFonts w:ascii="Cambria Math" w:hAnsi="Cambria Math"/>
            </w:rPr>
            <m:t>→0.51434404563185</m:t>
          </m:r>
        </m:oMath>
      </m:oMathPara>
    </w:p>
    <w:p w14:paraId="590B28B2" w14:textId="531C160A" w:rsidR="00F40E77" w:rsidRPr="0088616A" w:rsidRDefault="0088616A" w:rsidP="0076647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1-E^(-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0</m:t>
              </m:r>
            </m:sup>
            <m:e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x+s</m:t>
                  </m:r>
                </m:sub>
              </m:sSub>
              <m:r>
                <w:rPr>
                  <w:rFonts w:ascii="Cambria Math" w:hAnsi="Cambria Math"/>
                </w:rPr>
                <m:t>)ⅆS</m:t>
              </m:r>
            </m:e>
          </m:nary>
          <m:r>
            <w:rPr>
              <w:rFonts w:ascii="Cambria Math" w:hAnsi="Cambria Math"/>
            </w:rPr>
            <m:t>)==1-0.195743</m:t>
          </m:r>
        </m:oMath>
      </m:oMathPara>
    </w:p>
    <w:p w14:paraId="6D371A58" w14:textId="130F4597" w:rsidR="0088616A" w:rsidRDefault="0088616A" w:rsidP="00766476">
      <m:oMathPara>
        <m:oMath>
          <m:r>
            <w:rPr>
              <w:rFonts w:ascii="Cambria Math" w:hAnsi="Cambria Math"/>
            </w:rPr>
            <m:t>1-E^(-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5</m:t>
              </m:r>
            </m:sup>
            <m:e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x+s</m:t>
                  </m:r>
                </m:sub>
              </m:sSub>
              <m:r>
                <w:rPr>
                  <w:rFonts w:ascii="Cambria Math" w:hAnsi="Cambria Math"/>
                </w:rPr>
                <m:t>)ⅆS</m:t>
              </m:r>
            </m:e>
          </m:nary>
          <m:r>
            <w:rPr>
              <w:rFonts w:ascii="Cambria Math" w:hAnsi="Cambria Math"/>
            </w:rPr>
            <m:t>)==1-0.371898</m:t>
          </m:r>
        </m:oMath>
      </m:oMathPara>
    </w:p>
    <w:p w14:paraId="45FA096C" w14:textId="56AFE257" w:rsidR="00E9318F" w:rsidRDefault="00E9318F" w:rsidP="00766476">
      <w:proofErr w:type="spellStart"/>
      <w:r>
        <w:t>Mu_x</w:t>
      </w:r>
      <w:proofErr w:type="spellEnd"/>
      <w:r>
        <w:t xml:space="preserve"> = </w:t>
      </w:r>
      <w:proofErr w:type="spellStart"/>
      <w:r>
        <w:t>Bc^x</w:t>
      </w:r>
      <w:proofErr w:type="spellEnd"/>
    </w:p>
    <w:p w14:paraId="348B1978" w14:textId="4E9E142C" w:rsidR="00E9318F" w:rsidRDefault="00E9318F" w:rsidP="00766476">
      <w:r>
        <w:t>Equations:</w:t>
      </w:r>
    </w:p>
    <w:p w14:paraId="2178ADA9" w14:textId="39E902AA" w:rsidR="00E9318F" w:rsidRDefault="00E9318F" w:rsidP="00766476">
      <w:r>
        <w:t xml:space="preserve">Mu_60 = Bc^60 = </w:t>
      </w:r>
      <m:oMath>
        <m:r>
          <w:rPr>
            <w:rFonts w:ascii="Cambria Math" w:hAnsi="Cambria Math"/>
          </w:rPr>
          <m:t>0.51434404563185</m:t>
        </m:r>
      </m:oMath>
    </w:p>
    <w:p w14:paraId="7B3557E1" w14:textId="48785477" w:rsidR="00D9084E" w:rsidRDefault="00D9084E" w:rsidP="00D9084E">
      <w:r>
        <w:t>Mu_</w:t>
      </w:r>
      <w:r>
        <w:t>65</w:t>
      </w:r>
      <w:r>
        <w:t xml:space="preserve"> = Bc^6</w:t>
      </w:r>
      <w:r>
        <w:t>5</w:t>
      </w:r>
      <w:r>
        <w:t xml:space="preserve"> = </w:t>
      </w:r>
      <w:sdt>
        <w:sdtPr>
          <w:rPr>
            <w:rFonts w:ascii="Cambria Math" w:hAnsi="Cambria Math"/>
            <w:i/>
          </w:rPr>
          <w:id w:val="2127660454"/>
          <w:placeholder>
            <w:docPart w:val="DefaultPlaceholder_2098659788"/>
          </w:placeholder>
          <w:temporary/>
          <w:showingPlcHdr/>
          <w:equation/>
        </w:sdtPr>
        <w:sdtContent>
          <m:oMath>
            <m:r>
              <w:rPr>
                <w:rStyle w:val="PlaceholderText"/>
                <w:rFonts w:ascii="Cambria Math" w:hAnsi="Cambria Math"/>
              </w:rPr>
              <m:t>Type equation here.</m:t>
            </m:r>
          </m:oMath>
        </w:sdtContent>
      </w:sdt>
    </w:p>
    <w:p w14:paraId="1D443ACA" w14:textId="121A0417" w:rsidR="00D9084E" w:rsidRDefault="00D9084E" w:rsidP="00D9084E">
      <w:r>
        <w:t>Mu_</w:t>
      </w:r>
      <w:r>
        <w:t>70</w:t>
      </w:r>
      <w:r>
        <w:t xml:space="preserve"> = Bc^</w:t>
      </w:r>
      <w:r>
        <w:t>7</w:t>
      </w:r>
      <w:r>
        <w:t xml:space="preserve">0 = </w:t>
      </w:r>
      <w:sdt>
        <w:sdtPr>
          <w:rPr>
            <w:rFonts w:ascii="Cambria Math" w:hAnsi="Cambria Math"/>
            <w:i/>
          </w:rPr>
          <w:id w:val="1623273334"/>
          <w:placeholder>
            <w:docPart w:val="DefaultPlaceholder_2098659788"/>
          </w:placeholder>
          <w:temporary/>
          <w:showingPlcHdr/>
          <w:equation/>
        </w:sdtPr>
        <w:sdtContent>
          <m:oMath>
            <m:r>
              <w:rPr>
                <w:rStyle w:val="PlaceholderText"/>
                <w:rFonts w:ascii="Cambria Math" w:hAnsi="Cambria Math"/>
              </w:rPr>
              <m:t>Type equation here.</m:t>
            </m:r>
          </m:oMath>
        </w:sdtContent>
      </w:sdt>
    </w:p>
    <w:p w14:paraId="63E83036" w14:textId="77777777" w:rsidR="007C79B3" w:rsidRDefault="007C79B3">
      <w:r>
        <w:br w:type="page"/>
      </w:r>
    </w:p>
    <w:p w14:paraId="72797E20" w14:textId="2C521479" w:rsidR="00766476" w:rsidRDefault="00766476" w:rsidP="00766476">
      <w:r>
        <w:lastRenderedPageBreak/>
        <w:t>Question 5</w:t>
      </w:r>
    </w:p>
    <w:p w14:paraId="73C8672E" w14:textId="77777777" w:rsidR="00766476" w:rsidRDefault="00766476" w:rsidP="00766476"/>
    <w:sectPr w:rsidR="0076647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8DF0C" w14:textId="77777777" w:rsidR="00FF0541" w:rsidRDefault="00FF0541" w:rsidP="00766476">
      <w:pPr>
        <w:spacing w:after="0" w:line="240" w:lineRule="auto"/>
      </w:pPr>
      <w:r>
        <w:separator/>
      </w:r>
    </w:p>
  </w:endnote>
  <w:endnote w:type="continuationSeparator" w:id="0">
    <w:p w14:paraId="17FBD5EA" w14:textId="77777777" w:rsidR="00FF0541" w:rsidRDefault="00FF0541" w:rsidP="00766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E8BE1" w14:textId="77777777" w:rsidR="00FF0541" w:rsidRDefault="00FF0541" w:rsidP="00766476">
      <w:pPr>
        <w:spacing w:after="0" w:line="240" w:lineRule="auto"/>
      </w:pPr>
      <w:r>
        <w:separator/>
      </w:r>
    </w:p>
  </w:footnote>
  <w:footnote w:type="continuationSeparator" w:id="0">
    <w:p w14:paraId="101D2DB4" w14:textId="77777777" w:rsidR="00FF0541" w:rsidRDefault="00FF0541" w:rsidP="007664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3C5D0" w14:textId="2064FEDF" w:rsidR="00F40E77" w:rsidRDefault="00F40E77">
    <w:pPr>
      <w:pStyle w:val="Header"/>
    </w:pPr>
    <w:r>
      <w:t>Chelaka Paranahew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71CA4"/>
    <w:multiLevelType w:val="hybridMultilevel"/>
    <w:tmpl w:val="B97AEFE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F14CA8"/>
    <w:multiLevelType w:val="hybridMultilevel"/>
    <w:tmpl w:val="A808B06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EF2FE1"/>
    <w:multiLevelType w:val="hybridMultilevel"/>
    <w:tmpl w:val="4102792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AE4504"/>
    <w:multiLevelType w:val="hybridMultilevel"/>
    <w:tmpl w:val="2D7680E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4F3A14"/>
    <w:multiLevelType w:val="hybridMultilevel"/>
    <w:tmpl w:val="DE9A461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54203B"/>
    <w:multiLevelType w:val="hybridMultilevel"/>
    <w:tmpl w:val="4844EC60"/>
    <w:lvl w:ilvl="0" w:tplc="7DEEB938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xtDAyMzA0sDQzNDBX0lEKTi0uzszPAykwrgUAEB0h+CwAAAA="/>
  </w:docVars>
  <w:rsids>
    <w:rsidRoot w:val="00724414"/>
    <w:rsid w:val="00080E76"/>
    <w:rsid w:val="000C0D23"/>
    <w:rsid w:val="00150835"/>
    <w:rsid w:val="001605FA"/>
    <w:rsid w:val="001B1B27"/>
    <w:rsid w:val="0028763B"/>
    <w:rsid w:val="002E2AC9"/>
    <w:rsid w:val="003829E7"/>
    <w:rsid w:val="00394226"/>
    <w:rsid w:val="00414C6C"/>
    <w:rsid w:val="004A0414"/>
    <w:rsid w:val="004E10CF"/>
    <w:rsid w:val="00512804"/>
    <w:rsid w:val="005734F7"/>
    <w:rsid w:val="005A5DAA"/>
    <w:rsid w:val="00614F6A"/>
    <w:rsid w:val="00696AD5"/>
    <w:rsid w:val="00724414"/>
    <w:rsid w:val="00766476"/>
    <w:rsid w:val="007C79B3"/>
    <w:rsid w:val="00882909"/>
    <w:rsid w:val="0088616A"/>
    <w:rsid w:val="00A3146D"/>
    <w:rsid w:val="00B44DDE"/>
    <w:rsid w:val="00B57ED0"/>
    <w:rsid w:val="00BD66F6"/>
    <w:rsid w:val="00BD7746"/>
    <w:rsid w:val="00BF217D"/>
    <w:rsid w:val="00C91E6B"/>
    <w:rsid w:val="00CB1C1F"/>
    <w:rsid w:val="00CF100F"/>
    <w:rsid w:val="00D230B1"/>
    <w:rsid w:val="00D9084E"/>
    <w:rsid w:val="00DA4014"/>
    <w:rsid w:val="00DC2452"/>
    <w:rsid w:val="00E9318F"/>
    <w:rsid w:val="00F40E77"/>
    <w:rsid w:val="00FF0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9B7B4"/>
  <w15:chartTrackingRefBased/>
  <w15:docId w15:val="{F40BC061-B7AB-4795-92DA-4A5344474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4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476"/>
  </w:style>
  <w:style w:type="paragraph" w:styleId="Footer">
    <w:name w:val="footer"/>
    <w:basedOn w:val="Normal"/>
    <w:link w:val="FooterChar"/>
    <w:uiPriority w:val="99"/>
    <w:unhideWhenUsed/>
    <w:rsid w:val="007664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476"/>
  </w:style>
  <w:style w:type="paragraph" w:styleId="ListParagraph">
    <w:name w:val="List Paragraph"/>
    <w:basedOn w:val="Normal"/>
    <w:uiPriority w:val="34"/>
    <w:qFormat/>
    <w:rsid w:val="0076647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6A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16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DB9F4-A8FE-47D4-8FC5-7F664E5937A2}"/>
      </w:docPartPr>
      <w:docPartBody>
        <w:p w:rsidR="00000000" w:rsidRDefault="00D21A40">
          <w:r w:rsidRPr="00767E0F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1A40"/>
    <w:rsid w:val="004942E7"/>
    <w:rsid w:val="00D21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1A4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5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ka Paranahewa</dc:creator>
  <cp:keywords/>
  <dc:description/>
  <cp:lastModifiedBy>Chelaka Paranahewa</cp:lastModifiedBy>
  <cp:revision>22</cp:revision>
  <dcterms:created xsi:type="dcterms:W3CDTF">2022-04-27T01:57:00Z</dcterms:created>
  <dcterms:modified xsi:type="dcterms:W3CDTF">2022-04-27T03:28:00Z</dcterms:modified>
</cp:coreProperties>
</file>